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1072"/>
        <w:gridCol w:w="9701"/>
      </w:tblGrid>
      <w:tr w:rsidR="00CA4D17" w14:paraId="606CAC07" w14:textId="77777777" w:rsidTr="0055481E">
        <w:tc>
          <w:tcPr>
            <w:tcW w:w="1072" w:type="dxa"/>
          </w:tcPr>
          <w:p w14:paraId="2A68D7F2" w14:textId="6C91187B" w:rsidR="00CA4D17" w:rsidRPr="00CA4D17" w:rsidRDefault="00CA4D17" w:rsidP="00CA4D17">
            <w:pPr>
              <w:ind w:left="-1756"/>
              <w:jc w:val="right"/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  <w:t>No</w:t>
            </w:r>
          </w:p>
        </w:tc>
        <w:tc>
          <w:tcPr>
            <w:tcW w:w="9701" w:type="dxa"/>
          </w:tcPr>
          <w:p w14:paraId="13312BDE" w14:textId="57C22264" w:rsidR="00CA4D17" w:rsidRPr="00CA4D17" w:rsidRDefault="00CA4D17" w:rsidP="00CA4D17">
            <w:pPr>
              <w:jc w:val="center"/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  <w:t>Question</w:t>
            </w:r>
          </w:p>
        </w:tc>
      </w:tr>
      <w:tr w:rsidR="00CA4D17" w14:paraId="137DE6B9" w14:textId="77777777" w:rsidTr="0055481E">
        <w:tc>
          <w:tcPr>
            <w:tcW w:w="1072" w:type="dxa"/>
          </w:tcPr>
          <w:p w14:paraId="6373E014" w14:textId="77777777" w:rsidR="00CA4D17" w:rsidRPr="00CA4D17" w:rsidRDefault="00CA4D17" w:rsidP="00CA4D17">
            <w:pPr>
              <w:ind w:left="-1756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o</w:t>
            </w:r>
          </w:p>
          <w:p w14:paraId="6E3E8965" w14:textId="6F68513B" w:rsidR="00CA4D17" w:rsidRPr="00CA4D17" w:rsidRDefault="00CA4D17" w:rsidP="00CA4D17">
            <w:pPr>
              <w:rPr>
                <w:rFonts w:eastAsia="Times New Roman" w:cstheme="minorHAnsi"/>
                <w:sz w:val="28"/>
                <w:szCs w:val="28"/>
                <w:lang w:eastAsia="en-ID"/>
              </w:rPr>
            </w:pPr>
            <w:r w:rsidRPr="00CA4D17">
              <w:rPr>
                <w:rFonts w:eastAsia="Times New Roman" w:cstheme="minorHAnsi"/>
                <w:sz w:val="28"/>
                <w:szCs w:val="28"/>
                <w:lang w:eastAsia="en-ID"/>
              </w:rPr>
              <w:t>1</w:t>
            </w:r>
          </w:p>
        </w:tc>
        <w:tc>
          <w:tcPr>
            <w:tcW w:w="9701" w:type="dxa"/>
          </w:tcPr>
          <w:p w14:paraId="74596F64" w14:textId="358FF1DD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area of rectangle. </w:t>
            </w:r>
          </w:p>
          <w:p w14:paraId="4C01BB9F" w14:textId="77FB8CA3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length = 5, width = 3 </w:t>
            </w:r>
          </w:p>
          <w:p w14:paraId="23DDEA9A" w14:textId="76BE276E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15</w:t>
            </w:r>
          </w:p>
        </w:tc>
      </w:tr>
      <w:tr w:rsidR="00CA4D17" w14:paraId="50314965" w14:textId="77777777" w:rsidTr="0055481E">
        <w:tc>
          <w:tcPr>
            <w:tcW w:w="1072" w:type="dxa"/>
          </w:tcPr>
          <w:p w14:paraId="0DC146D8" w14:textId="5DE1AC09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52FDDC8F" w14:textId="7029C6EC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E2BBDA9" w14:textId="50274B88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0F17C527" w14:textId="77777777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length = 5</w:t>
            </w:r>
          </w:p>
          <w:p w14:paraId="1DF32AF5" w14:textId="77777777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width = 3</w:t>
            </w:r>
          </w:p>
          <w:p w14:paraId="14C3BEEA" w14:textId="77777777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47FDC8B" w14:textId="45339172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the variable to keep the result and implement the formula for the area of rectangle</w:t>
            </w:r>
          </w:p>
          <w:p w14:paraId="283C898E" w14:textId="77777777" w:rsid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area = length*width</w:t>
            </w:r>
          </w:p>
          <w:p w14:paraId="11EB8B35" w14:textId="77777777" w:rsidR="00B94B55" w:rsidRDefault="00B94B55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D3C5DDE" w14:textId="77777777" w:rsidR="00B94B55" w:rsidRDefault="00B94B55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9740E53" w14:textId="77777777" w:rsidR="00B94B55" w:rsidRPr="00CA4D17" w:rsidRDefault="00B94B55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A22B2C6" w14:textId="77777777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526C29EB" w14:textId="77777777" w:rsidTr="0055481E">
        <w:tc>
          <w:tcPr>
            <w:tcW w:w="1072" w:type="dxa"/>
          </w:tcPr>
          <w:p w14:paraId="65081B9D" w14:textId="3591BD92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2</w:t>
            </w:r>
          </w:p>
        </w:tc>
        <w:tc>
          <w:tcPr>
            <w:tcW w:w="9701" w:type="dxa"/>
          </w:tcPr>
          <w:p w14:paraId="7107571B" w14:textId="4AC790BA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perimeter of rectangle. </w:t>
            </w:r>
          </w:p>
          <w:p w14:paraId="0836502C" w14:textId="71AFC26E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length = 5, width = 3 </w:t>
            </w:r>
          </w:p>
          <w:p w14:paraId="6008F357" w14:textId="02D648B4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16</w:t>
            </w:r>
          </w:p>
        </w:tc>
      </w:tr>
      <w:tr w:rsidR="00CA4D17" w14:paraId="58C087BF" w14:textId="77777777" w:rsidTr="0055481E">
        <w:tc>
          <w:tcPr>
            <w:tcW w:w="1072" w:type="dxa"/>
          </w:tcPr>
          <w:p w14:paraId="5743F8BF" w14:textId="54BE8CDC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539E468F" w14:textId="77777777" w:rsidR="00B94B55" w:rsidRPr="00CA4D17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D3D6717" w14:textId="2973593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variable and assign value to variable</w:t>
            </w:r>
          </w:p>
          <w:p w14:paraId="2B04AE50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D41AC71" w14:textId="75A7DEE4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length = 5</w:t>
            </w:r>
          </w:p>
          <w:p w14:paraId="331B9C93" w14:textId="364AFBBA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width = 3</w:t>
            </w:r>
          </w:p>
          <w:p w14:paraId="6BA80446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B06DD98" w14:textId="2A744DDD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the variable to keep the result and implement the formula for the perimeter of a rectangle</w:t>
            </w:r>
          </w:p>
          <w:p w14:paraId="38CBAFCD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5274667" w14:textId="0E1EE48F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perimeter = 2*(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ngth+width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63C30BA6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A4F2A7C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E153D4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BAFF3BD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18C7092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F26476B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DB3BBE8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C0BDEC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EA73E61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688A2E8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BA68F89" w14:textId="77777777" w:rsidR="007E5A27" w:rsidRDefault="007E5A2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5FB9943" w14:textId="77777777" w:rsidR="007E5A27" w:rsidRDefault="007E5A2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1B12BE6" w14:textId="77777777" w:rsidR="007E5A27" w:rsidRDefault="007E5A2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87FD3CC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F0F4B18" w14:textId="03185365" w:rsidR="00B94B55" w:rsidRPr="00CA4D17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49392526" w14:textId="77777777" w:rsidTr="0055481E">
        <w:tc>
          <w:tcPr>
            <w:tcW w:w="1072" w:type="dxa"/>
          </w:tcPr>
          <w:p w14:paraId="5BF9C217" w14:textId="33225DE3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>3</w:t>
            </w:r>
          </w:p>
        </w:tc>
        <w:tc>
          <w:tcPr>
            <w:tcW w:w="9701" w:type="dxa"/>
          </w:tcPr>
          <w:p w14:paraId="5293ADC6" w14:textId="1A89C949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</w:t>
            </w:r>
            <w:r w:rsidR="008D067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iameter, circumference</w:t>
            </w:r>
            <w:r w:rsidR="008D067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,</w:t>
            </w: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and area of a circle. </w:t>
            </w:r>
          </w:p>
          <w:p w14:paraId="387F6351" w14:textId="7EC2FA22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radius = 5 </w:t>
            </w:r>
          </w:p>
          <w:p w14:paraId="1A9109FE" w14:textId="1902EB28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iameter = 10, circumference = 31.4159, area = 78.539</w:t>
            </w:r>
          </w:p>
        </w:tc>
      </w:tr>
      <w:tr w:rsidR="00CA4D17" w14:paraId="0E0C9F33" w14:textId="77777777" w:rsidTr="0055481E">
        <w:tc>
          <w:tcPr>
            <w:tcW w:w="1072" w:type="dxa"/>
          </w:tcPr>
          <w:p w14:paraId="33F1A578" w14:textId="2D2EC404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466BB2C0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1118052" w14:textId="591EEC25" w:rsidR="006D4B04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114CAA88" w14:textId="77777777" w:rsidR="00CD139C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6EC4A98" w14:textId="70EAC616" w:rsidR="00CD139C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proofErr w:type="gram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 radius</w:t>
            </w:r>
            <w:proofErr w:type="gram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= 5</w:t>
            </w:r>
          </w:p>
          <w:p w14:paraId="101C3550" w14:textId="20BB4E64" w:rsidR="00CD139C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phi= 3.14</w:t>
            </w:r>
          </w:p>
          <w:p w14:paraId="42107103" w14:textId="77777777" w:rsidR="00CD139C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7F0C4A9" w14:textId="34FCEAFF" w:rsidR="00CD139C" w:rsidRDefault="00CD139C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efine the variable to keep the result and implement 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formula for</w:t>
            </w:r>
            <w:r w:rsidR="008D067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iameter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of a circle</w:t>
            </w:r>
          </w:p>
          <w:p w14:paraId="5091884D" w14:textId="77777777" w:rsidR="00C17464" w:rsidRDefault="00C1746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FEA8B25" w14:textId="68E6199F" w:rsidR="008D067A" w:rsidRDefault="00504851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proofErr w:type="gram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 diameter</w:t>
            </w:r>
            <w:proofErr w:type="gram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= 2* radius</w:t>
            </w:r>
          </w:p>
          <w:p w14:paraId="4D074C98" w14:textId="77777777" w:rsidR="00C17464" w:rsidRDefault="00C1746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2026287" w14:textId="77777777" w:rsidR="00C17464" w:rsidRDefault="00C1746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338C7B7" w14:textId="77777777" w:rsidR="00C17464" w:rsidRDefault="00C1746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7CBE8A2" w14:textId="034F7621" w:rsidR="00C17464" w:rsidRDefault="008D067A" w:rsidP="00C17464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efine the variable to keep the result and implement </w:t>
            </w:r>
            <w:r w:rsidR="00504851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formula for 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ircumference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of a circle</w:t>
            </w:r>
          </w:p>
          <w:p w14:paraId="3ED3B26F" w14:textId="64A879FF" w:rsidR="008D067A" w:rsidRDefault="008D067A" w:rsidP="008D067A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0EC7575" w14:textId="0CA57C7E" w:rsidR="00504851" w:rsidRDefault="00504851" w:rsidP="008D067A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6C397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circumference = </w:t>
            </w:r>
            <w:r w:rsidR="00751AFD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phi * </w:t>
            </w:r>
            <w:r w:rsidR="006C397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iameter </w:t>
            </w:r>
          </w:p>
          <w:p w14:paraId="268B088C" w14:textId="77777777" w:rsidR="008D067A" w:rsidRDefault="008D067A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84E5954" w14:textId="77777777" w:rsidR="00C17464" w:rsidRDefault="008D067A" w:rsidP="00C17464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efine the variable to keep the result and implement 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formula for 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rea</w:t>
            </w:r>
            <w:r w:rsidR="00C1746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of a circle</w:t>
            </w:r>
          </w:p>
          <w:p w14:paraId="41423165" w14:textId="00C5D206" w:rsidR="008D067A" w:rsidRDefault="008D067A" w:rsidP="008D067A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26555C3" w14:textId="767D9CD0" w:rsidR="006D4B04" w:rsidRDefault="00751AF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>const</w:t>
            </w:r>
            <w:proofErr w:type="spellEnd"/>
            <w:r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 xml:space="preserve"> area</w:t>
            </w:r>
            <w:r w:rsidR="00552FEB"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 xml:space="preserve"> = phi*r</w:t>
            </w:r>
            <w:r w:rsidR="007F64A2"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>adius</w:t>
            </w:r>
            <w:r w:rsidR="00E8719C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>*</w:t>
            </w:r>
            <w:r w:rsidR="007F64A2"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>radius</w:t>
            </w:r>
          </w:p>
          <w:p w14:paraId="58C53A14" w14:textId="2E707816" w:rsidR="00E8719C" w:rsidRDefault="00E8719C" w:rsidP="00E8719C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>const</w:t>
            </w:r>
            <w:proofErr w:type="spellEnd"/>
            <w:r w:rsidRPr="005F007B">
              <w:rPr>
                <w:rFonts w:eastAsia="Times New Roman" w:cstheme="minorHAnsi"/>
                <w:kern w:val="0"/>
                <w:sz w:val="28"/>
                <w:szCs w:val="28"/>
                <w:highlight w:val="yellow"/>
                <w:lang w:eastAsia="en-ID"/>
                <w14:ligatures w14:val="none"/>
              </w:rPr>
              <w:t xml:space="preserve"> area = phi*radius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**</w:t>
            </w:r>
          </w:p>
          <w:p w14:paraId="07B92B61" w14:textId="77777777" w:rsidR="006D4B04" w:rsidRDefault="006D4B0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698A9DD" w14:textId="77777777" w:rsidR="006D4B04" w:rsidRDefault="006D4B0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131F148" w14:textId="77777777" w:rsidR="006D4B04" w:rsidRDefault="006D4B0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3D0B04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327D53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2BB332B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6299BEC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BCCEEF8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83FD075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CBEDE21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A49EA7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B2E64A2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EE94D5B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D1F321F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A835514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A4C61FA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9252921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D95B462" w14:textId="77777777" w:rsidR="00B94B55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64AC8F7" w14:textId="1797C1C7" w:rsidR="00B94B55" w:rsidRPr="00CA4D17" w:rsidRDefault="00B94B5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7890F02F" w14:textId="77777777" w:rsidTr="0055481E">
        <w:tc>
          <w:tcPr>
            <w:tcW w:w="1072" w:type="dxa"/>
          </w:tcPr>
          <w:p w14:paraId="4F9AAE9D" w14:textId="33D99348" w:rsidR="00CA4D17" w:rsidRPr="00CA4D17" w:rsidRDefault="00C1746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> </w:t>
            </w:r>
            <w:r w:rsidR="00CA4D17"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4</w:t>
            </w:r>
          </w:p>
        </w:tc>
        <w:tc>
          <w:tcPr>
            <w:tcW w:w="9701" w:type="dxa"/>
          </w:tcPr>
          <w:p w14:paraId="4631D08E" w14:textId="5865AC95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angles of triangle if two angles are given. </w:t>
            </w:r>
          </w:p>
          <w:p w14:paraId="1BC1EC83" w14:textId="20041A4D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a = 80, b = 65 </w:t>
            </w:r>
          </w:p>
          <w:p w14:paraId="3052EE69" w14:textId="5871BB5C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35</w:t>
            </w:r>
          </w:p>
        </w:tc>
      </w:tr>
      <w:tr w:rsidR="00CA4D17" w14:paraId="56B8D47D" w14:textId="77777777" w:rsidTr="0055481E">
        <w:tc>
          <w:tcPr>
            <w:tcW w:w="1072" w:type="dxa"/>
          </w:tcPr>
          <w:p w14:paraId="62D5BDD0" w14:textId="76229D19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62FCD85A" w14:textId="77777777" w:rsidR="00145626" w:rsidRDefault="00145626" w:rsidP="0014562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7F143053" w14:textId="2BE0C1E7" w:rsidR="00CA4D17" w:rsidRDefault="005941B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a = 80</w:t>
            </w:r>
          </w:p>
          <w:p w14:paraId="6585A4FC" w14:textId="5CF5AF10" w:rsidR="005941BD" w:rsidRDefault="005941B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b= 65</w:t>
            </w:r>
          </w:p>
          <w:p w14:paraId="22BBA6FF" w14:textId="77777777" w:rsidR="005941BD" w:rsidRDefault="005941B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68734FB" w14:textId="70190A65" w:rsidR="005941BD" w:rsidRDefault="005941BD" w:rsidP="005941B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the variable to keep the result and implement the formula for angle</w:t>
            </w:r>
            <w:r w:rsidR="008B064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of triangle</w:t>
            </w:r>
          </w:p>
          <w:p w14:paraId="17D49310" w14:textId="77777777" w:rsidR="008B064E" w:rsidRDefault="008B064E" w:rsidP="005941B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06ACC0D" w14:textId="3CCB1F62" w:rsidR="008B064E" w:rsidRDefault="008B064E" w:rsidP="005941B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t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angles = 180 – </w:t>
            </w:r>
            <w:proofErr w:type="gram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</w:t>
            </w:r>
            <w:proofErr w:type="gram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+b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391A8990" w14:textId="77777777" w:rsidR="005941BD" w:rsidRDefault="005941B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95B8822" w14:textId="77777777" w:rsidR="00145626" w:rsidRDefault="00145626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CBCD324" w14:textId="77777777" w:rsidR="00145626" w:rsidRDefault="00145626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EB23C1C" w14:textId="7C2998BE" w:rsidR="00145626" w:rsidRPr="00CA4D17" w:rsidRDefault="00145626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22888C60" w14:textId="77777777" w:rsidTr="0055481E">
        <w:tc>
          <w:tcPr>
            <w:tcW w:w="1072" w:type="dxa"/>
          </w:tcPr>
          <w:p w14:paraId="6DF2E2EA" w14:textId="536FFE48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5</w:t>
            </w:r>
          </w:p>
        </w:tc>
        <w:tc>
          <w:tcPr>
            <w:tcW w:w="9701" w:type="dxa"/>
          </w:tcPr>
          <w:p w14:paraId="1C608FD9" w14:textId="3CDFBA17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convert days to years, months and days (Notes: 1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365 days, 1 month : 30 days). </w:t>
            </w:r>
          </w:p>
          <w:p w14:paraId="72928EDF" w14:textId="1E2DABE4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400 days → 1 year, 1 month, 5 days </w:t>
            </w:r>
          </w:p>
          <w:p w14:paraId="6B5B2432" w14:textId="5927F9C8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Example: 366 days → 1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, 0 month, 1 day</w:t>
            </w:r>
          </w:p>
        </w:tc>
      </w:tr>
      <w:tr w:rsidR="00CA4D17" w14:paraId="36621344" w14:textId="77777777" w:rsidTr="0055481E">
        <w:tc>
          <w:tcPr>
            <w:tcW w:w="1072" w:type="dxa"/>
          </w:tcPr>
          <w:p w14:paraId="5C31FB51" w14:textId="28F1CB82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245F85F2" w14:textId="77777777" w:rsidR="00174DD8" w:rsidRDefault="00174DD8" w:rsidP="00174DD8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3F7314E0" w14:textId="77777777" w:rsidR="00172420" w:rsidRDefault="00172420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C65C2B6" w14:textId="146B7661" w:rsidR="00331E3E" w:rsidRDefault="0017168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</w:t>
            </w:r>
            <w:r w:rsidR="00331E3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5D2F4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ber</w:t>
            </w:r>
            <w:r w:rsidR="00AC4C5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ay1</w:t>
            </w:r>
            <w:r w:rsidR="00331E3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= 400 </w:t>
            </w:r>
          </w:p>
          <w:p w14:paraId="21A0A031" w14:textId="03459863" w:rsidR="00174DD8" w:rsidRDefault="00171685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</w:t>
            </w:r>
            <w:r w:rsidR="00331E3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172420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ber</w:t>
            </w:r>
            <w:r w:rsidR="00AC4C5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ay2</w:t>
            </w:r>
            <w:r w:rsidR="00331E3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= 366</w:t>
            </w:r>
            <w:r w:rsidR="00174DD8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</w:p>
          <w:p w14:paraId="59B8B10F" w14:textId="77777777" w:rsidR="005C34B1" w:rsidRDefault="005C34B1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8282000" w14:textId="77777777" w:rsidR="005C34B1" w:rsidRDefault="005C34B1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772BC48" w14:textId="391C9E83" w:rsidR="00FB5DCD" w:rsidRDefault="00FB5DC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the variable to keep the result and implement the formula</w:t>
            </w:r>
            <w:r w:rsidR="0028066B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for converting</w:t>
            </w:r>
            <w:r w:rsidR="007E13F8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proofErr w:type="spellStart"/>
            <w:r w:rsidR="007E13F8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berday</w:t>
            </w:r>
            <w:proofErr w:type="spellEnd"/>
            <w:r w:rsidR="007E13F8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1</w:t>
            </w:r>
          </w:p>
          <w:p w14:paraId="12708A88" w14:textId="77777777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27F2BB9" w14:textId="5224E063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let year = </w:t>
            </w:r>
            <w:proofErr w:type="spellStart"/>
            <w:r w:rsidR="008822F8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ath.floor</w:t>
            </w:r>
            <w:proofErr w:type="spellEnd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num</w:t>
            </w:r>
            <w:r w:rsidR="0047264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rday1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365);</w:t>
            </w:r>
          </w:p>
          <w:p w14:paraId="63BD010B" w14:textId="7EFC5FB3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let month = </w:t>
            </w:r>
            <w:proofErr w:type="spellStart"/>
            <w:r w:rsidR="00C5299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ath.floor</w:t>
            </w:r>
            <w:proofErr w:type="spellEnd"/>
            <w:r w:rsidR="00C5299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num</w:t>
            </w:r>
            <w:r w:rsidR="0047264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day1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%365)/30);</w:t>
            </w:r>
          </w:p>
          <w:p w14:paraId="64DDDC9C" w14:textId="2F3884BE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 day = (</w:t>
            </w:r>
            <w:r w:rsidR="001364D6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</w:t>
            </w:r>
            <w:r w:rsidR="0047264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rday1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%</w:t>
            </w:r>
            <w:proofErr w:type="gramStart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365)%</w:t>
            </w:r>
            <w:proofErr w:type="gramEnd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30);</w:t>
            </w:r>
          </w:p>
          <w:p w14:paraId="2E6546CE" w14:textId="77777777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E5A2985" w14:textId="39E8F0FC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</w:t>
            </w:r>
            <w:r w:rsidR="00C5299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407036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</w:t>
            </w:r>
            <w:r w:rsidR="00407036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;</w:t>
            </w:r>
          </w:p>
          <w:p w14:paraId="63F7C79A" w14:textId="1B5FB9C2" w:rsidR="008D5692" w:rsidRP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</w:t>
            </w:r>
            <w:r w:rsidR="00C5299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9579AC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onth);</w:t>
            </w:r>
          </w:p>
          <w:p w14:paraId="29A96A1D" w14:textId="33B15B8D" w:rsidR="008D5692" w:rsidRDefault="008D5692" w:rsidP="008D5692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>console.log(day);</w:t>
            </w:r>
          </w:p>
          <w:p w14:paraId="31103B41" w14:textId="77777777" w:rsidR="001026A7" w:rsidRDefault="001026A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B5985D5" w14:textId="77777777" w:rsidR="00472649" w:rsidRDefault="00472649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4FB25143" w14:textId="77777777" w:rsidR="00472649" w:rsidRDefault="00472649" w:rsidP="00472649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efine the variable to keep the result and implement the formula for converting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berday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2</w:t>
            </w:r>
          </w:p>
          <w:p w14:paraId="1D027DA5" w14:textId="77777777" w:rsidR="00472649" w:rsidRDefault="00472649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A1018E5" w14:textId="21F561A2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let year =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ath.floor</w:t>
            </w:r>
            <w:proofErr w:type="spellEnd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num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rday2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365);</w:t>
            </w:r>
          </w:p>
          <w:p w14:paraId="7697D7B7" w14:textId="26603DE3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let month =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ath.floor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num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day2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%365)/30);</w:t>
            </w:r>
          </w:p>
          <w:p w14:paraId="3A3B6F1B" w14:textId="1F47C88E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 day = (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num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berday2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%</w:t>
            </w:r>
            <w:proofErr w:type="gramStart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365)%</w:t>
            </w:r>
            <w:proofErr w:type="gramEnd"/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30);</w:t>
            </w:r>
          </w:p>
          <w:p w14:paraId="152240BE" w14:textId="77777777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E1A7C02" w14:textId="77777777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;</w:t>
            </w:r>
          </w:p>
          <w:p w14:paraId="39144167" w14:textId="77777777" w:rsidR="001364D6" w:rsidRPr="008D5692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(</w:t>
            </w: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onth);</w:t>
            </w:r>
          </w:p>
          <w:p w14:paraId="591DDCBD" w14:textId="77777777" w:rsidR="001364D6" w:rsidRDefault="001364D6" w:rsidP="001364D6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8D5692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(day);</w:t>
            </w:r>
          </w:p>
          <w:p w14:paraId="38FE78C6" w14:textId="77777777" w:rsidR="00472649" w:rsidRDefault="00472649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C2CC95D" w14:textId="77777777" w:rsidR="00472649" w:rsidRDefault="00472649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51F180B" w14:textId="77777777" w:rsidR="00472649" w:rsidRDefault="00472649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8224947" w14:textId="19F80DB1" w:rsidR="008B064E" w:rsidRPr="00CA4D17" w:rsidRDefault="008B064E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5B42A74B" w14:textId="77777777" w:rsidTr="0055481E">
        <w:tc>
          <w:tcPr>
            <w:tcW w:w="1072" w:type="dxa"/>
          </w:tcPr>
          <w:p w14:paraId="3A1D3DA8" w14:textId="0A7AE6C7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>6</w:t>
            </w:r>
          </w:p>
        </w:tc>
        <w:tc>
          <w:tcPr>
            <w:tcW w:w="9701" w:type="dxa"/>
          </w:tcPr>
          <w:p w14:paraId="060EF25B" w14:textId="04833F3A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get difference between dates in days. </w:t>
            </w:r>
          </w:p>
          <w:p w14:paraId="32C311A0" w14:textId="28CBF316" w:rsidR="00CA4D17" w:rsidRP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ate1 = 2022-01-20, date2 = 2022-01-22 </w:t>
            </w:r>
            <w:r w:rsidR="005B7EB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(year/month/day)</w:t>
            </w:r>
          </w:p>
          <w:p w14:paraId="7794744B" w14:textId="77777777" w:rsidR="00CA4D17" w:rsidRDefault="00CA4D17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2</w:t>
            </w:r>
          </w:p>
          <w:p w14:paraId="3995E124" w14:textId="3BEB39FC" w:rsidR="005B7EBA" w:rsidRDefault="008527A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Pr</w:t>
            </w:r>
            <w:proofErr w:type="spellEnd"/>
          </w:p>
          <w:p w14:paraId="1420E123" w14:textId="42E1E028" w:rsidR="00B15DF0" w:rsidRDefault="00B15DF0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From ISO date to long date</w:t>
            </w:r>
          </w:p>
          <w:p w14:paraId="4A183FDC" w14:textId="37174E3A" w:rsidR="005B7EBA" w:rsidRDefault="005B7EBA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From</w:t>
            </w:r>
          </w:p>
          <w:p w14:paraId="2919858E" w14:textId="22D7424D" w:rsidR="005B7EBA" w:rsidRDefault="005B7EBA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/month/day</w:t>
            </w:r>
            <w:r w:rsidR="008527A4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(info case)</w:t>
            </w:r>
            <w:r w:rsidR="00B15DF0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</w:p>
          <w:p w14:paraId="25D0B807" w14:textId="0AF70179" w:rsidR="005B7EBA" w:rsidRDefault="005B7EBA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o</w:t>
            </w:r>
          </w:p>
          <w:p w14:paraId="6478A4E7" w14:textId="1C106C9C" w:rsidR="005B7EBA" w:rsidRDefault="006A4E88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MM</w:t>
            </w:r>
            <w:r w:rsidR="005B7EB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d</w:t>
            </w:r>
            <w:r w:rsidR="005B7EB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Y</w:t>
            </w:r>
          </w:p>
          <w:p w14:paraId="4FEB587D" w14:textId="77777777" w:rsidR="00CA2D8D" w:rsidRDefault="00CA2D8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3524275" w14:textId="3C5DCC86" w:rsidR="008527A4" w:rsidRDefault="00CA2D8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Js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get</w:t>
            </w:r>
          </w:p>
          <w:p w14:paraId="069BABB9" w14:textId="1718F8E0" w:rsidR="008527A4" w:rsidRDefault="008527A4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If new date (</w:t>
            </w:r>
            <w:proofErr w:type="spellStart"/>
            <w:proofErr w:type="gram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year,month</w:t>
            </w:r>
            <w:proofErr w:type="gram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,day,hours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, minutes,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seconds,ms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168D5CA5" w14:textId="77777777" w:rsidR="005B7EBA" w:rsidRDefault="005B7EBA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B7DFC3D" w14:textId="20819442" w:rsidR="000A0AAD" w:rsidRPr="00CA4D17" w:rsidRDefault="000A0AAD" w:rsidP="00CA4D17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  <w:tr w:rsidR="00CA4D17" w14:paraId="008661DE" w14:textId="77777777" w:rsidTr="0055481E">
        <w:tc>
          <w:tcPr>
            <w:tcW w:w="1072" w:type="dxa"/>
          </w:tcPr>
          <w:p w14:paraId="55C97C3A" w14:textId="5F1904C7" w:rsidR="00CA4D17" w:rsidRP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Answer</w:t>
            </w:r>
          </w:p>
        </w:tc>
        <w:tc>
          <w:tcPr>
            <w:tcW w:w="9701" w:type="dxa"/>
          </w:tcPr>
          <w:p w14:paraId="1CAA736F" w14:textId="77777777" w:rsidR="00CA4D17" w:rsidRDefault="00CA4D17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719158E" w14:textId="77777777" w:rsidR="004B3849" w:rsidRDefault="004B3849" w:rsidP="004B3849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774EDD92" w14:textId="1DFE213A" w:rsidR="004B3849" w:rsidRDefault="004B3849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8A7D2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9F227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</w:t>
            </w:r>
            <w:r w:rsidR="008A7D2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ate1 = new </w:t>
            </w:r>
            <w:proofErr w:type="gramStart"/>
            <w:r w:rsidR="008A7D2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ate(</w:t>
            </w:r>
            <w:proofErr w:type="gramEnd"/>
            <w:r w:rsidR="008A7D2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‘ 20</w:t>
            </w:r>
            <w:r w:rsidR="0046407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</w:t>
            </w:r>
            <w:r w:rsidR="0013395B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01</w:t>
            </w:r>
            <w:r w:rsidR="0046407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/2022</w:t>
            </w:r>
            <w:r w:rsidR="008A7D2A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’</w:t>
            </w:r>
            <w:r w:rsidR="0046407F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56756218" w14:textId="784CF058" w:rsidR="0046407F" w:rsidRDefault="0046407F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="009F227E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ate2 = new date (‘22/</w:t>
            </w:r>
            <w:r w:rsidR="0013395B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01/2022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’</w:t>
            </w:r>
            <w:r w:rsidR="0013395B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2E596200" w14:textId="77777777" w:rsidR="0013395B" w:rsidRDefault="0013395B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606173E" w14:textId="093D3A60" w:rsidR="0013395B" w:rsidRDefault="0013395B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define the variable to keep the result and implement the formula to get </w:t>
            </w:r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the 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ifference between dates in days</w:t>
            </w:r>
          </w:p>
          <w:p w14:paraId="1DBA66AF" w14:textId="77777777" w:rsidR="0013395B" w:rsidRDefault="0013395B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5116D038" w14:textId="516E1782" w:rsidR="0013395B" w:rsidRDefault="009F227E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let</w:t>
            </w:r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proofErr w:type="spellStart"/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iffDays</w:t>
            </w:r>
            <w:proofErr w:type="spellEnd"/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proofErr w:type="gramStart"/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=  date</w:t>
            </w:r>
            <w:proofErr w:type="gramEnd"/>
            <w:r w:rsidR="00FA512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2</w:t>
            </w:r>
            <w:r w:rsidR="00B94B55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– date</w:t>
            </w:r>
            <w:r w:rsidR="00FA5129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1</w:t>
            </w:r>
          </w:p>
          <w:p w14:paraId="1DBD28AB" w14:textId="198545F4" w:rsidR="00CE2458" w:rsidRDefault="009F227E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console.log (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iffDays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)</w:t>
            </w:r>
          </w:p>
          <w:p w14:paraId="39CB40E9" w14:textId="031B9D71" w:rsidR="00B673A1" w:rsidRDefault="00B673A1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>cara</w:t>
            </w:r>
            <w:proofErr w:type="spellEnd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proofErr w:type="spellStart"/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kedua</w:t>
            </w:r>
            <w:proofErr w:type="spellEnd"/>
          </w:p>
          <w:p w14:paraId="4F774383" w14:textId="039AE07B" w:rsidR="00B673A1" w:rsidRPr="00A1121D" w:rsidRDefault="00A1121D" w:rsidP="00CA4D17">
            <w:pPr>
              <w:spacing w:line="285" w:lineRule="atLeast"/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</w:pPr>
            <w:proofErr w:type="spellStart"/>
            <w:r w:rsidRPr="00A1121D">
              <w:rPr>
                <w:rFonts w:eastAsia="Times New Roman" w:cstheme="minorHAnsi"/>
                <w:b/>
                <w:bCs/>
                <w:kern w:val="0"/>
                <w:sz w:val="28"/>
                <w:szCs w:val="28"/>
                <w:lang w:eastAsia="en-ID"/>
                <w14:ligatures w14:val="none"/>
              </w:rPr>
              <w:t>Pertanyaan</w:t>
            </w:r>
            <w:proofErr w:type="spellEnd"/>
          </w:p>
          <w:p w14:paraId="4006AF5D" w14:textId="77777777" w:rsidR="00A1121D" w:rsidRPr="00CA4D17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get difference between dates in days. </w:t>
            </w:r>
          </w:p>
          <w:p w14:paraId="5B825DBF" w14:textId="5920FCD5" w:rsidR="00A1121D" w:rsidRPr="00CA4D17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date1 = 2022-01-20, date2 = 2022-01-22 </w:t>
            </w: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</w:p>
          <w:p w14:paraId="335355DC" w14:textId="77777777" w:rsidR="00A1121D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proofErr w:type="gramStart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Output :</w:t>
            </w:r>
            <w:proofErr w:type="gramEnd"/>
            <w:r w:rsidRPr="00CA4D17"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 xml:space="preserve"> 2</w:t>
            </w:r>
          </w:p>
          <w:p w14:paraId="5DBC0F58" w14:textId="77777777" w:rsidR="00A1121D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B2664E1" w14:textId="77777777" w:rsidR="00A1121D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  <w: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  <w:t>Define variable and assign value to variable</w:t>
            </w:r>
          </w:p>
          <w:p w14:paraId="74E23E24" w14:textId="77777777" w:rsidR="00A1121D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8305D4E" w14:textId="77777777" w:rsidR="00A1121D" w:rsidRDefault="00A1121D" w:rsidP="00A1121D">
            <w:pPr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676AD920" w14:textId="77777777" w:rsidR="000C41A3" w:rsidRDefault="000C41A3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3ECDE0BD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12978A1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BE3CD3B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6B364C2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0C88B479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170041D4" w14:textId="77777777" w:rsidR="00CE2458" w:rsidRDefault="00CE2458" w:rsidP="00CE2458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7A30F13" w14:textId="77777777" w:rsidR="009F227E" w:rsidRDefault="009F227E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719A32C9" w14:textId="77777777" w:rsidR="009F227E" w:rsidRDefault="009F227E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  <w:p w14:paraId="2718E142" w14:textId="0ED3289B" w:rsidR="004B3849" w:rsidRPr="00CA4D17" w:rsidRDefault="004B3849" w:rsidP="00CA4D17">
            <w:pPr>
              <w:spacing w:line="285" w:lineRule="atLeast"/>
              <w:rPr>
                <w:rFonts w:eastAsia="Times New Roman" w:cstheme="minorHAnsi"/>
                <w:kern w:val="0"/>
                <w:sz w:val="28"/>
                <w:szCs w:val="28"/>
                <w:lang w:eastAsia="en-ID"/>
                <w14:ligatures w14:val="none"/>
              </w:rPr>
            </w:pPr>
          </w:p>
        </w:tc>
      </w:tr>
    </w:tbl>
    <w:p w14:paraId="7DC1577F" w14:textId="35EDB143" w:rsidR="00CA4D17" w:rsidRPr="0055481E" w:rsidRDefault="0055481E" w:rsidP="0055481E">
      <w:pPr>
        <w:spacing w:after="0" w:line="285" w:lineRule="atLeast"/>
        <w:ind w:left="360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  <w:r w:rsidRPr="0055481E"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  <w:lastRenderedPageBreak/>
        <w:t>MODUL 2 EXERCISE</w:t>
      </w:r>
    </w:p>
    <w:p w14:paraId="1B006641" w14:textId="77777777" w:rsidR="00CA4D17" w:rsidRDefault="00CA4D17" w:rsidP="00CA4D17">
      <w:pPr>
        <w:spacing w:after="0" w:line="285" w:lineRule="atLeast"/>
        <w:ind w:left="360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p w14:paraId="5F9B6707" w14:textId="77777777" w:rsidR="00CA4D17" w:rsidRDefault="00CA4D17" w:rsidP="00CA4D17">
      <w:pPr>
        <w:spacing w:after="0" w:line="285" w:lineRule="atLeast"/>
        <w:ind w:left="360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tbl>
      <w:tblPr>
        <w:tblStyle w:val="TableGrid"/>
        <w:tblW w:w="10773" w:type="dxa"/>
        <w:tblInd w:w="-1139" w:type="dxa"/>
        <w:tblLook w:val="04A0" w:firstRow="1" w:lastRow="0" w:firstColumn="1" w:lastColumn="0" w:noHBand="0" w:noVBand="1"/>
      </w:tblPr>
      <w:tblGrid>
        <w:gridCol w:w="992"/>
        <w:gridCol w:w="9781"/>
      </w:tblGrid>
      <w:tr w:rsidR="006B3F15" w14:paraId="492832DB" w14:textId="77777777" w:rsidTr="00B31DA7">
        <w:tc>
          <w:tcPr>
            <w:tcW w:w="992" w:type="dxa"/>
          </w:tcPr>
          <w:p w14:paraId="70263F49" w14:textId="7EC22FC3" w:rsidR="006B3F15" w:rsidRPr="006B3F15" w:rsidRDefault="006B3F15" w:rsidP="006B3F15">
            <w:pPr>
              <w:spacing w:after="240" w:line="28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:lang w:eastAsia="en-ID"/>
                <w14:ligatures w14:val="none"/>
              </w:rPr>
            </w:pPr>
            <w:r w:rsidRPr="006B3F15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:lang w:eastAsia="en-ID"/>
                <w14:ligatures w14:val="none"/>
              </w:rPr>
              <w:t>No.</w:t>
            </w:r>
          </w:p>
        </w:tc>
        <w:tc>
          <w:tcPr>
            <w:tcW w:w="9781" w:type="dxa"/>
          </w:tcPr>
          <w:p w14:paraId="0656C09E" w14:textId="261A026B" w:rsidR="006B3F15" w:rsidRPr="006B3F15" w:rsidRDefault="006B3F15" w:rsidP="006B3F15">
            <w:pPr>
              <w:spacing w:after="240" w:line="285" w:lineRule="atLeast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:lang w:eastAsia="en-ID"/>
                <w14:ligatures w14:val="none"/>
              </w:rPr>
            </w:pPr>
            <w:r w:rsidRPr="006B3F15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:lang w:eastAsia="en-ID"/>
                <w14:ligatures w14:val="none"/>
              </w:rPr>
              <w:t>Question</w:t>
            </w:r>
          </w:p>
        </w:tc>
      </w:tr>
      <w:tr w:rsidR="006B3F15" w14:paraId="4DD010A3" w14:textId="77777777" w:rsidTr="00B31DA7">
        <w:tc>
          <w:tcPr>
            <w:tcW w:w="992" w:type="dxa"/>
          </w:tcPr>
          <w:p w14:paraId="2633E403" w14:textId="407393BA" w:rsidR="006B3F15" w:rsidRDefault="00B31DA7" w:rsidP="00B31DA7">
            <w:pPr>
              <w:spacing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1</w:t>
            </w:r>
          </w:p>
        </w:tc>
        <w:tc>
          <w:tcPr>
            <w:tcW w:w="9781" w:type="dxa"/>
          </w:tcPr>
          <w:p w14:paraId="7345E243" w14:textId="77777777" w:rsidR="006B3F15" w:rsidRDefault="00B31DA7" w:rsidP="00B31DA7">
            <w:pPr>
              <w:spacing w:line="285" w:lineRule="atLeast"/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>Write a code to check whether the number is odd or even</w:t>
            </w:r>
          </w:p>
          <w:p w14:paraId="2FBF0282" w14:textId="0852D8A3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25 → odd number, 2 → even number </w:t>
            </w:r>
          </w:p>
        </w:tc>
      </w:tr>
      <w:tr w:rsidR="00B31DA7" w14:paraId="1CB530A8" w14:textId="77777777" w:rsidTr="00B31DA7">
        <w:tc>
          <w:tcPr>
            <w:tcW w:w="992" w:type="dxa"/>
          </w:tcPr>
          <w:p w14:paraId="305B3BDC" w14:textId="2FA4CA4D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Answer</w:t>
            </w:r>
          </w:p>
        </w:tc>
        <w:tc>
          <w:tcPr>
            <w:tcW w:w="9781" w:type="dxa"/>
          </w:tcPr>
          <w:p w14:paraId="37143154" w14:textId="77777777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6B3F15" w14:paraId="63486330" w14:textId="77777777" w:rsidTr="00B31DA7">
        <w:tc>
          <w:tcPr>
            <w:tcW w:w="992" w:type="dxa"/>
          </w:tcPr>
          <w:p w14:paraId="421B2E22" w14:textId="2CF71D30" w:rsidR="006B3F15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2</w:t>
            </w:r>
          </w:p>
        </w:tc>
        <w:tc>
          <w:tcPr>
            <w:tcW w:w="9781" w:type="dxa"/>
          </w:tcPr>
          <w:p w14:paraId="317A2777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check whether the number is prime number or not </w:t>
            </w:r>
          </w:p>
          <w:p w14:paraId="1FEEE3BC" w14:textId="7E8474C2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7 → 7 is a prime number </w:t>
            </w:r>
          </w:p>
          <w:p w14:paraId="5C93109A" w14:textId="3A803375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6 → 6 is not a prime number </w:t>
            </w:r>
          </w:p>
          <w:p w14:paraId="27C59DED" w14:textId="77777777" w:rsidR="006B3F15" w:rsidRDefault="006B3F15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B31DA7" w14:paraId="2A12C840" w14:textId="77777777" w:rsidTr="00B31DA7">
        <w:tc>
          <w:tcPr>
            <w:tcW w:w="992" w:type="dxa"/>
          </w:tcPr>
          <w:p w14:paraId="3972C3B2" w14:textId="7F1D491B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Answer</w:t>
            </w:r>
          </w:p>
        </w:tc>
        <w:tc>
          <w:tcPr>
            <w:tcW w:w="9781" w:type="dxa"/>
          </w:tcPr>
          <w:p w14:paraId="02CA685F" w14:textId="77777777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6B3F15" w14:paraId="49EB1439" w14:textId="77777777" w:rsidTr="00B31DA7">
        <w:tc>
          <w:tcPr>
            <w:tcW w:w="992" w:type="dxa"/>
          </w:tcPr>
          <w:p w14:paraId="6B121D53" w14:textId="1F279361" w:rsidR="006B3F15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3</w:t>
            </w:r>
          </w:p>
        </w:tc>
        <w:tc>
          <w:tcPr>
            <w:tcW w:w="9781" w:type="dxa"/>
          </w:tcPr>
          <w:p w14:paraId="3CB3282A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the sum of the numbers 1 to N </w:t>
            </w:r>
          </w:p>
          <w:p w14:paraId="0E42436C" w14:textId="50FEC44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5 → 1 + 2 + 3 + 4 + 5 = 15 </w:t>
            </w:r>
          </w:p>
          <w:p w14:paraId="571A7F06" w14:textId="58BCC7E2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3 → 1 + 2 + 3 = 6 </w:t>
            </w:r>
          </w:p>
          <w:p w14:paraId="30FBE0C8" w14:textId="77777777" w:rsidR="006B3F15" w:rsidRDefault="006B3F15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B31DA7" w14:paraId="0ED591C5" w14:textId="77777777" w:rsidTr="00B31DA7">
        <w:tc>
          <w:tcPr>
            <w:tcW w:w="992" w:type="dxa"/>
          </w:tcPr>
          <w:p w14:paraId="11090663" w14:textId="58B98E2C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Answer</w:t>
            </w:r>
          </w:p>
        </w:tc>
        <w:tc>
          <w:tcPr>
            <w:tcW w:w="9781" w:type="dxa"/>
          </w:tcPr>
          <w:p w14:paraId="2246BD36" w14:textId="77777777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6B3F15" w14:paraId="6576DE29" w14:textId="77777777" w:rsidTr="00B31DA7">
        <w:tc>
          <w:tcPr>
            <w:tcW w:w="992" w:type="dxa"/>
          </w:tcPr>
          <w:p w14:paraId="5A73B80E" w14:textId="4C4DBB04" w:rsidR="006B3F15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4</w:t>
            </w:r>
          </w:p>
        </w:tc>
        <w:tc>
          <w:tcPr>
            <w:tcW w:w="9781" w:type="dxa"/>
          </w:tcPr>
          <w:p w14:paraId="51D6D52D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factorial of a number </w:t>
            </w:r>
          </w:p>
          <w:p w14:paraId="24E0D362" w14:textId="50B24FFC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4! → 4 x 3 x 2 x 1 = 24 </w:t>
            </w:r>
          </w:p>
          <w:p w14:paraId="64C4931F" w14:textId="63B35E9F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Example: 6! → 6 x 5 x 4 x 3 x 2 x 1 = 720 </w:t>
            </w:r>
          </w:p>
          <w:p w14:paraId="2468D9C3" w14:textId="77777777" w:rsidR="006B3F15" w:rsidRDefault="006B3F15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B31DA7" w14:paraId="7A3C15C4" w14:textId="77777777" w:rsidTr="00B31DA7">
        <w:tc>
          <w:tcPr>
            <w:tcW w:w="992" w:type="dxa"/>
          </w:tcPr>
          <w:p w14:paraId="0AAC28C1" w14:textId="218A8C84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lastRenderedPageBreak/>
              <w:t>Answer</w:t>
            </w:r>
          </w:p>
        </w:tc>
        <w:tc>
          <w:tcPr>
            <w:tcW w:w="9781" w:type="dxa"/>
          </w:tcPr>
          <w:p w14:paraId="09A42C17" w14:textId="77777777" w:rsidR="00B31DA7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6B3F15" w14:paraId="300DE840" w14:textId="77777777" w:rsidTr="00B31DA7">
        <w:tc>
          <w:tcPr>
            <w:tcW w:w="992" w:type="dxa"/>
          </w:tcPr>
          <w:p w14:paraId="1C35C04F" w14:textId="5D0C6CEE" w:rsidR="006B3F15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5</w:t>
            </w:r>
          </w:p>
        </w:tc>
        <w:tc>
          <w:tcPr>
            <w:tcW w:w="9781" w:type="dxa"/>
          </w:tcPr>
          <w:p w14:paraId="28E5CA11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print the first N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>fibonacci</w:t>
            </w:r>
            <w:proofErr w:type="spellEnd"/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8"/>
                <w:szCs w:val="28"/>
                <w:lang w:eastAsia="en-ID"/>
                <w14:ligatures w14:val="none"/>
              </w:rPr>
              <w:t xml:space="preserve"> numbers </w:t>
            </w:r>
          </w:p>
          <w:p w14:paraId="30711D79" w14:textId="411758D5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>
              <w:rPr>
                <w:rFonts w:ascii="Arial" w:eastAsia="Times New Roman" w:hAnsi="Arial" w:cs="Arial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>Example</w:t>
            </w:r>
            <w:proofErr w:type="gramEnd"/>
            <w:r w:rsidRPr="00B31DA7">
              <w:rPr>
                <w:rFonts w:ascii="DMSans" w:eastAsia="Times New Roman" w:hAnsi="DMSans" w:cs="Times New Roman"/>
                <w:color w:val="143954"/>
                <w:kern w:val="0"/>
                <w:sz w:val="24"/>
                <w:szCs w:val="24"/>
                <w:lang w:eastAsia="en-ID"/>
                <w14:ligatures w14:val="none"/>
              </w:rPr>
              <w:t>: 15 → 610</w:t>
            </w:r>
          </w:p>
          <w:p w14:paraId="551F6260" w14:textId="77777777" w:rsidR="006B3F15" w:rsidRDefault="006B3F15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  <w:tr w:rsidR="006B3F15" w14:paraId="26C7B4A0" w14:textId="77777777" w:rsidTr="00B31DA7">
        <w:tc>
          <w:tcPr>
            <w:tcW w:w="992" w:type="dxa"/>
          </w:tcPr>
          <w:p w14:paraId="20939DE4" w14:textId="61901BC1" w:rsidR="006B3F15" w:rsidRDefault="00B31DA7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  <w:t>Answer</w:t>
            </w:r>
          </w:p>
        </w:tc>
        <w:tc>
          <w:tcPr>
            <w:tcW w:w="9781" w:type="dxa"/>
          </w:tcPr>
          <w:p w14:paraId="5A1D07F9" w14:textId="77777777" w:rsidR="006B3F15" w:rsidRDefault="006B3F15" w:rsidP="00015162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1"/>
                <w:szCs w:val="21"/>
                <w:lang w:eastAsia="en-ID"/>
                <w14:ligatures w14:val="none"/>
              </w:rPr>
            </w:pPr>
          </w:p>
        </w:tc>
      </w:tr>
    </w:tbl>
    <w:p w14:paraId="57C5B393" w14:textId="1C537C81" w:rsidR="00187B7E" w:rsidRDefault="00CA4D17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  <w:r w:rsidRPr="00CA4D17"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  <w:br/>
      </w:r>
    </w:p>
    <w:p w14:paraId="1DC83F77" w14:textId="77777777" w:rsidR="00B31DA7" w:rsidRDefault="00B31DA7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p w14:paraId="3A67AB2E" w14:textId="77777777" w:rsidR="00B31DA7" w:rsidRDefault="00B31DA7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p w14:paraId="5970F888" w14:textId="77777777" w:rsidR="00B31DA7" w:rsidRDefault="00B31DA7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p w14:paraId="5DACE262" w14:textId="77777777" w:rsidR="00B31DA7" w:rsidRDefault="00B31DA7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</w:p>
    <w:p w14:paraId="59EEE1FF" w14:textId="77777777" w:rsidR="00B31DA7" w:rsidRP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2F11CADF" w14:textId="7BCA27C1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  <w:r w:rsidRPr="00B31DA7"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  <w:t>Modul Exercise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8008"/>
      </w:tblGrid>
      <w:tr w:rsidR="00B31DA7" w14:paraId="495B8A61" w14:textId="77777777" w:rsidTr="003B5B77">
        <w:tc>
          <w:tcPr>
            <w:tcW w:w="1008" w:type="dxa"/>
          </w:tcPr>
          <w:p w14:paraId="64A7E8EE" w14:textId="3EF5AAE1" w:rsidR="00B31DA7" w:rsidRPr="003B5B77" w:rsidRDefault="003B5B77" w:rsidP="003B5B77">
            <w:pPr>
              <w:spacing w:after="240" w:line="285" w:lineRule="atLeast"/>
              <w:jc w:val="center"/>
              <w:rPr>
                <w:rFonts w:ascii="Consolas" w:eastAsia="Times New Roman" w:hAnsi="Consolas" w:cs="Times New Roman"/>
                <w:b/>
                <w:bCs/>
                <w:kern w:val="0"/>
                <w:sz w:val="44"/>
                <w:szCs w:val="44"/>
                <w:lang w:eastAsia="en-ID"/>
                <w14:ligatures w14:val="none"/>
              </w:rPr>
            </w:pPr>
            <w:r w:rsidRPr="003B5B77">
              <w:rPr>
                <w:rFonts w:ascii="Consolas" w:eastAsia="Times New Roman" w:hAnsi="Consolas" w:cs="Times New Roman"/>
                <w:b/>
                <w:bCs/>
                <w:kern w:val="0"/>
                <w:sz w:val="44"/>
                <w:szCs w:val="44"/>
                <w:lang w:eastAsia="en-ID"/>
                <w14:ligatures w14:val="none"/>
              </w:rPr>
              <w:t>No</w:t>
            </w:r>
          </w:p>
        </w:tc>
        <w:tc>
          <w:tcPr>
            <w:tcW w:w="8008" w:type="dxa"/>
          </w:tcPr>
          <w:p w14:paraId="189FE687" w14:textId="321B24A8" w:rsidR="00B31DA7" w:rsidRPr="003B5B77" w:rsidRDefault="003B5B77" w:rsidP="003B5B77">
            <w:pPr>
              <w:spacing w:after="240" w:line="285" w:lineRule="atLeast"/>
              <w:jc w:val="center"/>
              <w:rPr>
                <w:rFonts w:ascii="Consolas" w:eastAsia="Times New Roman" w:hAnsi="Consolas" w:cs="Times New Roman"/>
                <w:b/>
                <w:bCs/>
                <w:kern w:val="0"/>
                <w:sz w:val="44"/>
                <w:szCs w:val="44"/>
                <w:lang w:eastAsia="en-ID"/>
                <w14:ligatures w14:val="none"/>
              </w:rPr>
            </w:pPr>
            <w:r w:rsidRPr="003B5B77">
              <w:rPr>
                <w:rFonts w:ascii="Consolas" w:eastAsia="Times New Roman" w:hAnsi="Consolas" w:cs="Times New Roman"/>
                <w:b/>
                <w:bCs/>
                <w:kern w:val="0"/>
                <w:sz w:val="44"/>
                <w:szCs w:val="44"/>
                <w:lang w:eastAsia="en-ID"/>
                <w14:ligatures w14:val="none"/>
              </w:rPr>
              <w:t>Question</w:t>
            </w:r>
          </w:p>
        </w:tc>
      </w:tr>
      <w:tr w:rsidR="00B31DA7" w14:paraId="7E0387B5" w14:textId="77777777" w:rsidTr="003B5B77">
        <w:tc>
          <w:tcPr>
            <w:tcW w:w="1008" w:type="dxa"/>
          </w:tcPr>
          <w:p w14:paraId="57D89410" w14:textId="565A0644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1</w:t>
            </w:r>
          </w:p>
        </w:tc>
        <w:tc>
          <w:tcPr>
            <w:tcW w:w="8008" w:type="dxa"/>
          </w:tcPr>
          <w:p w14:paraId="5878C760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swap the case of each character from string </w:t>
            </w:r>
          </w:p>
          <w:p w14:paraId="2C85931B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1B69357F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‘The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QuiCk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BrOwN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Fox’ -&gt; ‘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tHE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qUIcK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bRoWn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fOX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’ </w:t>
            </w:r>
          </w:p>
          <w:p w14:paraId="2AB50813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4A061DCF" w14:textId="77777777" w:rsidTr="003B5B77">
        <w:tc>
          <w:tcPr>
            <w:tcW w:w="1008" w:type="dxa"/>
          </w:tcPr>
          <w:p w14:paraId="687A1D8B" w14:textId="112AAEA9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8008" w:type="dxa"/>
          </w:tcPr>
          <w:p w14:paraId="2FCC41D4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1606DD92" w14:textId="77777777" w:rsidTr="003B5B77">
        <w:tc>
          <w:tcPr>
            <w:tcW w:w="1008" w:type="dxa"/>
          </w:tcPr>
          <w:p w14:paraId="67B26617" w14:textId="56AF323F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2</w:t>
            </w:r>
          </w:p>
        </w:tc>
        <w:tc>
          <w:tcPr>
            <w:tcW w:w="8008" w:type="dxa"/>
          </w:tcPr>
          <w:p w14:paraId="56BEB747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find the largest of two given integers </w:t>
            </w:r>
          </w:p>
          <w:p w14:paraId="6D89F076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5FDADE9E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num1 = 42, num2 = 27 → 42 </w:t>
            </w:r>
          </w:p>
          <w:p w14:paraId="42035CAB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4856D2B2" w14:textId="77777777" w:rsidTr="003B5B77">
        <w:tc>
          <w:tcPr>
            <w:tcW w:w="1008" w:type="dxa"/>
          </w:tcPr>
          <w:p w14:paraId="206EEE87" w14:textId="2F0B5DD5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8008" w:type="dxa"/>
          </w:tcPr>
          <w:p w14:paraId="5AC16544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15114BF9" w14:textId="77777777" w:rsidTr="003B5B77">
        <w:tc>
          <w:tcPr>
            <w:tcW w:w="1008" w:type="dxa"/>
          </w:tcPr>
          <w:p w14:paraId="45DDCD35" w14:textId="1A278909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3</w:t>
            </w:r>
          </w:p>
        </w:tc>
        <w:tc>
          <w:tcPr>
            <w:tcW w:w="8008" w:type="dxa"/>
          </w:tcPr>
          <w:p w14:paraId="688BEE61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Write a conditional statement to sort three numbers </w:t>
            </w:r>
          </w:p>
          <w:p w14:paraId="5B44F699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7FB532FB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num1 = 42, num2 = 27, num3 = 18 → 18, 27, 42 </w:t>
            </w:r>
          </w:p>
          <w:p w14:paraId="69163C39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77EF388B" w14:textId="77777777" w:rsidTr="003B5B77">
        <w:tc>
          <w:tcPr>
            <w:tcW w:w="1008" w:type="dxa"/>
          </w:tcPr>
          <w:p w14:paraId="539C4D32" w14:textId="621B7770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8008" w:type="dxa"/>
          </w:tcPr>
          <w:p w14:paraId="2E4A6AC8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036CA2" w14:paraId="53760A9E" w14:textId="77777777" w:rsidTr="003B5B77">
        <w:tc>
          <w:tcPr>
            <w:tcW w:w="1008" w:type="dxa"/>
          </w:tcPr>
          <w:p w14:paraId="0A742CCC" w14:textId="77777777" w:rsidR="00036CA2" w:rsidRDefault="00036CA2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  <w:p w14:paraId="325BF9B8" w14:textId="77777777" w:rsidR="00036CA2" w:rsidRDefault="00036CA2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  <w:p w14:paraId="6742F5D0" w14:textId="77777777" w:rsidR="00036CA2" w:rsidRDefault="00036CA2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8008" w:type="dxa"/>
          </w:tcPr>
          <w:p w14:paraId="0EDD1B89" w14:textId="77777777" w:rsidR="00036CA2" w:rsidRPr="00B31DA7" w:rsidRDefault="00036CA2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725C1E51" w14:textId="77777777" w:rsidTr="003B5B77">
        <w:tc>
          <w:tcPr>
            <w:tcW w:w="1008" w:type="dxa"/>
          </w:tcPr>
          <w:p w14:paraId="2F592E0C" w14:textId="79C0D231" w:rsidR="00B31DA7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4</w:t>
            </w:r>
          </w:p>
        </w:tc>
        <w:tc>
          <w:tcPr>
            <w:tcW w:w="8008" w:type="dxa"/>
          </w:tcPr>
          <w:p w14:paraId="6DB50AEF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hat shows 1 if the input is a string, 2 if the input is a number, and 3 for others data </w:t>
            </w:r>
          </w:p>
          <w:p w14:paraId="5571640A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type. </w:t>
            </w:r>
          </w:p>
          <w:p w14:paraId="7A17BF27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7C0D2E1B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“hello” → 1 </w:t>
            </w:r>
          </w:p>
          <w:p w14:paraId="0B485E73" w14:textId="77777777" w:rsidR="00B31DA7" w:rsidRPr="00B31DA7" w:rsidRDefault="00B31DA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4022D1" w14:paraId="3CC66CC2" w14:textId="77777777" w:rsidTr="003B5B77">
        <w:tc>
          <w:tcPr>
            <w:tcW w:w="1008" w:type="dxa"/>
          </w:tcPr>
          <w:p w14:paraId="7FAC0FDB" w14:textId="52C1F354" w:rsidR="004022D1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8008" w:type="dxa"/>
          </w:tcPr>
          <w:p w14:paraId="06E93C99" w14:textId="77777777" w:rsidR="004022D1" w:rsidRPr="00B31DA7" w:rsidRDefault="004022D1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4022D1" w14:paraId="156CD416" w14:textId="77777777" w:rsidTr="003B5B77">
        <w:tc>
          <w:tcPr>
            <w:tcW w:w="1008" w:type="dxa"/>
          </w:tcPr>
          <w:p w14:paraId="23472AA4" w14:textId="754C9D48" w:rsidR="004022D1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5</w:t>
            </w:r>
          </w:p>
        </w:tc>
        <w:tc>
          <w:tcPr>
            <w:tcW w:w="8008" w:type="dxa"/>
          </w:tcPr>
          <w:p w14:paraId="1D0F223E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Write a code to change every letter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>a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8"/>
                <w:szCs w:val="28"/>
                <w:lang w:eastAsia="en-ID"/>
                <w14:ligatures w14:val="none"/>
              </w:rPr>
              <w:t xml:space="preserve"> into * from a string of input </w:t>
            </w:r>
          </w:p>
          <w:p w14:paraId="68A16C74" w14:textId="77777777" w:rsidR="003B5B77" w:rsidRPr="00B31DA7" w:rsidRDefault="003B5B77" w:rsidP="003B5B7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13CA865E" w14:textId="77777777" w:rsidR="003B5B77" w:rsidRDefault="003B5B77" w:rsidP="003B5B77">
            <w:pPr>
              <w:spacing w:after="240" w:line="285" w:lineRule="atLeast"/>
              <w:rPr>
                <w:rFonts w:ascii="Consolas" w:eastAsia="Times New Roman" w:hAnsi="Consolas" w:cs="Times New Roman"/>
                <w:b/>
                <w:bCs/>
                <w:kern w:val="0"/>
                <w:sz w:val="36"/>
                <w:szCs w:val="36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‘An apple a day keeps the doctor away’ -&gt; `*n *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>pple</w:t>
            </w:r>
            <w:proofErr w:type="spellEnd"/>
            <w:r w:rsidRPr="00B31DA7">
              <w:rPr>
                <w:rFonts w:ascii="DMSans" w:eastAsia="Times New Roman" w:hAnsi="DMSans" w:cs="Times New Roman"/>
                <w:color w:val="162946"/>
                <w:kern w:val="0"/>
                <w:sz w:val="24"/>
                <w:szCs w:val="24"/>
                <w:lang w:eastAsia="en-ID"/>
                <w14:ligatures w14:val="none"/>
              </w:rPr>
              <w:t xml:space="preserve"> * d*y keeps the doctor *w*y</w:t>
            </w:r>
          </w:p>
          <w:p w14:paraId="7C3B9916" w14:textId="77777777" w:rsidR="004022D1" w:rsidRPr="00B31DA7" w:rsidRDefault="004022D1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4022D1" w14:paraId="0447DE19" w14:textId="77777777" w:rsidTr="003B5B77">
        <w:tc>
          <w:tcPr>
            <w:tcW w:w="1008" w:type="dxa"/>
          </w:tcPr>
          <w:p w14:paraId="0B110379" w14:textId="75A0D014" w:rsidR="004022D1" w:rsidRPr="00B31DA7" w:rsidRDefault="003B5B77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8008" w:type="dxa"/>
          </w:tcPr>
          <w:p w14:paraId="26BEE444" w14:textId="77777777" w:rsidR="004022D1" w:rsidRPr="00B31DA7" w:rsidRDefault="004022D1" w:rsidP="00B31DA7">
            <w:pPr>
              <w:spacing w:after="240" w:line="285" w:lineRule="atLeast"/>
              <w:jc w:val="both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</w:tbl>
    <w:p w14:paraId="42354593" w14:textId="77777777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1EF5AEF0" w14:textId="77777777" w:rsidR="003B5B77" w:rsidRPr="00B31DA7" w:rsidRDefault="003B5B77" w:rsidP="003B5B77">
      <w:pPr>
        <w:spacing w:after="240" w:line="285" w:lineRule="atLeast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6BFDC7F2" w14:textId="6B60A1E3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  <w:r w:rsidRPr="00B31DA7"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  <w:t xml:space="preserve">Modul Exercise </w:t>
      </w:r>
      <w:r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  <w:t>4</w:t>
      </w:r>
    </w:p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1008"/>
        <w:gridCol w:w="9908"/>
      </w:tblGrid>
      <w:tr w:rsidR="00B31DA7" w14:paraId="5A313296" w14:textId="77777777" w:rsidTr="003B5B77">
        <w:tc>
          <w:tcPr>
            <w:tcW w:w="1008" w:type="dxa"/>
          </w:tcPr>
          <w:p w14:paraId="51417330" w14:textId="3B1A8103" w:rsidR="00B31DA7" w:rsidRPr="003B5B77" w:rsidRDefault="003B5B77" w:rsidP="003B5B77">
            <w:pPr>
              <w:spacing w:after="240" w:line="285" w:lineRule="atLeast"/>
              <w:jc w:val="center"/>
              <w:rPr>
                <w:rFonts w:ascii="Consolas" w:eastAsia="Times New Roman" w:hAnsi="Consolas" w:cs="Times New Roman"/>
                <w:b/>
                <w:bCs/>
                <w:kern w:val="0"/>
                <w:sz w:val="36"/>
                <w:szCs w:val="36"/>
                <w:lang w:eastAsia="en-ID"/>
                <w14:ligatures w14:val="none"/>
              </w:rPr>
            </w:pPr>
            <w:r w:rsidRPr="003B5B77">
              <w:rPr>
                <w:rFonts w:ascii="Consolas" w:eastAsia="Times New Roman" w:hAnsi="Consolas" w:cs="Times New Roman"/>
                <w:b/>
                <w:bCs/>
                <w:kern w:val="0"/>
                <w:sz w:val="36"/>
                <w:szCs w:val="36"/>
                <w:lang w:eastAsia="en-ID"/>
                <w14:ligatures w14:val="none"/>
              </w:rPr>
              <w:t>No</w:t>
            </w:r>
          </w:p>
        </w:tc>
        <w:tc>
          <w:tcPr>
            <w:tcW w:w="9908" w:type="dxa"/>
          </w:tcPr>
          <w:p w14:paraId="56ECEC47" w14:textId="3361F6C5" w:rsidR="00B31DA7" w:rsidRPr="003B5B77" w:rsidRDefault="003B5B77" w:rsidP="003B5B77">
            <w:pPr>
              <w:spacing w:after="240" w:line="285" w:lineRule="atLeast"/>
              <w:jc w:val="center"/>
              <w:rPr>
                <w:rFonts w:ascii="Consolas" w:eastAsia="Times New Roman" w:hAnsi="Consolas" w:cs="Times New Roman"/>
                <w:b/>
                <w:bCs/>
                <w:kern w:val="0"/>
                <w:sz w:val="36"/>
                <w:szCs w:val="36"/>
                <w:lang w:eastAsia="en-ID"/>
                <w14:ligatures w14:val="none"/>
              </w:rPr>
            </w:pPr>
            <w:r w:rsidRPr="003B5B77">
              <w:rPr>
                <w:rFonts w:ascii="Consolas" w:eastAsia="Times New Roman" w:hAnsi="Consolas" w:cs="Times New Roman"/>
                <w:b/>
                <w:bCs/>
                <w:kern w:val="0"/>
                <w:sz w:val="36"/>
                <w:szCs w:val="36"/>
                <w:lang w:eastAsia="en-ID"/>
                <w14:ligatures w14:val="none"/>
              </w:rPr>
              <w:t>Question</w:t>
            </w:r>
          </w:p>
        </w:tc>
      </w:tr>
      <w:tr w:rsidR="00B31DA7" w14:paraId="70AA78B4" w14:textId="77777777" w:rsidTr="003B5B77">
        <w:tc>
          <w:tcPr>
            <w:tcW w:w="1008" w:type="dxa"/>
          </w:tcPr>
          <w:p w14:paraId="2C6E99AE" w14:textId="12DE5032" w:rsidR="00B31DA7" w:rsidRPr="00B31DA7" w:rsidRDefault="003B5B7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1</w:t>
            </w:r>
          </w:p>
        </w:tc>
        <w:tc>
          <w:tcPr>
            <w:tcW w:w="9908" w:type="dxa"/>
          </w:tcPr>
          <w:p w14:paraId="5DCE22EB" w14:textId="77777777" w:rsidR="00B31DA7" w:rsidRPr="00B31DA7" w:rsidRDefault="00B31DA7" w:rsidP="00B31DA7">
            <w:pPr>
              <w:pStyle w:val="ListParagraph"/>
              <w:numPr>
                <w:ilvl w:val="0"/>
                <w:numId w:val="2"/>
              </w:numPr>
              <w:ind w:left="182" w:hanging="142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Create a function that can create a triangle pattern according to the height we provide like the </w:t>
            </w:r>
          </w:p>
          <w:p w14:paraId="481E66CA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following :</w:t>
            </w:r>
            <w:proofErr w:type="gramEnd"/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</w:p>
          <w:p w14:paraId="515A2FEB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01 </w:t>
            </w:r>
          </w:p>
          <w:p w14:paraId="0BED30BA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02 03 </w:t>
            </w:r>
          </w:p>
          <w:p w14:paraId="257307B2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04 05 06 </w:t>
            </w:r>
          </w:p>
          <w:p w14:paraId="48FAED03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07 08 09 10 </w:t>
            </w:r>
          </w:p>
          <w:p w14:paraId="2A0A8559" w14:textId="066D1D9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  <w:proofErr w:type="gramStart"/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Parameters :</w:t>
            </w:r>
            <w:proofErr w:type="gramEnd"/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B31DA7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height</w:t>
            </w:r>
            <w:r w:rsidRPr="00B31DA7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→ triangle height</w:t>
            </w:r>
          </w:p>
        </w:tc>
      </w:tr>
      <w:tr w:rsidR="00B31DA7" w14:paraId="51039A6B" w14:textId="77777777" w:rsidTr="003B5B77">
        <w:tc>
          <w:tcPr>
            <w:tcW w:w="1008" w:type="dxa"/>
          </w:tcPr>
          <w:p w14:paraId="56E57545" w14:textId="1138CF72" w:rsidR="00B31DA7" w:rsidRPr="00B31DA7" w:rsidRDefault="003B5B7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  <w:t>Answer</w:t>
            </w:r>
          </w:p>
        </w:tc>
        <w:tc>
          <w:tcPr>
            <w:tcW w:w="9908" w:type="dxa"/>
          </w:tcPr>
          <w:p w14:paraId="3BD0B6DA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13C16B76" w14:textId="77777777" w:rsidTr="003B5B77">
        <w:tc>
          <w:tcPr>
            <w:tcW w:w="1008" w:type="dxa"/>
          </w:tcPr>
          <w:p w14:paraId="1247D0D1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6243F0FF" w14:textId="77777777" w:rsidR="00B31DA7" w:rsidRPr="00B31DA7" w:rsidRDefault="00B31DA7" w:rsidP="00B31DA7">
            <w:pPr>
              <w:pStyle w:val="ListParagraph"/>
              <w:numPr>
                <w:ilvl w:val="0"/>
                <w:numId w:val="2"/>
              </w:numPr>
              <w:ind w:left="182" w:hanging="142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Create a function that can loop the number of times according to the input we provide, and will </w:t>
            </w:r>
          </w:p>
          <w:p w14:paraId="6381595A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replace 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multiples of 3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with </w:t>
            </w:r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"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Fizz</w:t>
            </w:r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"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, 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multiples of 5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with </w:t>
            </w:r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"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Buzz</w:t>
            </w:r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", 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multiples of 3 and 5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with </w:t>
            </w:r>
          </w:p>
          <w:p w14:paraId="744DAF0E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"</w:t>
            </w:r>
            <w:proofErr w:type="spellStart"/>
            <w:r w:rsidRPr="00B31DA7">
              <w:rPr>
                <w:rFonts w:ascii="DMSans-Bold" w:eastAsia="Times New Roman" w:hAnsi="DMSans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FizzBuzz</w:t>
            </w:r>
            <w:proofErr w:type="spellEnd"/>
            <w:r w:rsidRPr="00B31DA7">
              <w:rPr>
                <w:rFonts w:ascii="DMSans" w:eastAsia="Times New Roman" w:hAnsi="DMSans" w:cs="Times New Roman"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"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. </w:t>
            </w:r>
          </w:p>
          <w:p w14:paraId="6341925C" w14:textId="77777777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lastRenderedPageBreak/>
              <w:t xml:space="preserve">● </w:t>
            </w:r>
            <w:proofErr w:type="gramStart"/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Parameters :</w:t>
            </w:r>
            <w:proofErr w:type="gramEnd"/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B31DA7">
              <w:rPr>
                <w:rFonts w:ascii="DMSans-Bold" w:eastAsia="Times New Roman" w:hAnsi="DMSans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n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→ total looping </w:t>
            </w:r>
          </w:p>
          <w:p w14:paraId="32A536AE" w14:textId="43D33329" w:rsidR="00B31DA7" w:rsidRPr="00B31DA7" w:rsidRDefault="00B31DA7" w:rsidP="00B31DA7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Example: n = 6 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→1, 2, Fizz, 4, Buzz, Fizz </w:t>
            </w:r>
          </w:p>
          <w:p w14:paraId="6822A283" w14:textId="072F6CC8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B31DA7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Example: n = 15 → 1, 2, Fizz, 4, Buzz, Fizz, 7, 8, Fizz, Buzz, 11, Fizz, 12, 13, 14, </w:t>
            </w:r>
            <w:proofErr w:type="spellStart"/>
            <w:r w:rsidRPr="00B31DA7">
              <w:rPr>
                <w:rFonts w:ascii="DMSans" w:eastAsia="Times New Roman" w:hAnsi="DMSans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FizzBuzz</w:t>
            </w:r>
            <w:proofErr w:type="spellEnd"/>
          </w:p>
        </w:tc>
      </w:tr>
      <w:tr w:rsidR="00B31DA7" w14:paraId="1EFFF270" w14:textId="77777777" w:rsidTr="003B5B77">
        <w:tc>
          <w:tcPr>
            <w:tcW w:w="1008" w:type="dxa"/>
          </w:tcPr>
          <w:p w14:paraId="7E44489C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1CA27219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1664BD9B" w14:textId="77777777" w:rsidTr="003B5B77">
        <w:tc>
          <w:tcPr>
            <w:tcW w:w="1008" w:type="dxa"/>
          </w:tcPr>
          <w:p w14:paraId="5C0485DB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43CD4EE2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Create a function to calculate Body Mass Index (BMI) </w:t>
            </w:r>
          </w:p>
          <w:p w14:paraId="36581FED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</w:p>
          <w:p w14:paraId="6DCD892F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Formula :</w:t>
            </w:r>
            <w:proofErr w:type="gramEnd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BMI = weight (kg) / (height (meter))² </w:t>
            </w:r>
          </w:p>
          <w:p w14:paraId="0114B1DC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</w:p>
          <w:p w14:paraId="11F7FA0D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Parameters :</w:t>
            </w:r>
            <w:proofErr w:type="gramEnd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>weight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&amp; 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8"/>
                <w:szCs w:val="28"/>
                <w:lang w:eastAsia="en-ID"/>
                <w14:ligatures w14:val="none"/>
              </w:rPr>
              <w:t xml:space="preserve">height </w:t>
            </w:r>
          </w:p>
          <w:p w14:paraId="71406FE1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● </w:t>
            </w:r>
          </w:p>
          <w:p w14:paraId="5011080E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Return </w:t>
            </w:r>
            <w:proofErr w:type="gramStart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values :</w:t>
            </w:r>
            <w:proofErr w:type="gramEnd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</w:t>
            </w:r>
          </w:p>
          <w:p w14:paraId="386EE651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1186741D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&lt; 18.5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return “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4"/>
                <w:szCs w:val="24"/>
                <w:lang w:eastAsia="en-ID"/>
                <w14:ligatures w14:val="none"/>
              </w:rPr>
              <w:t>less weight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” </w:t>
            </w:r>
          </w:p>
          <w:p w14:paraId="6E214956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0E07490E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18.5 - 24.9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return “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4"/>
                <w:szCs w:val="24"/>
                <w:lang w:eastAsia="en-ID"/>
                <w14:ligatures w14:val="none"/>
              </w:rPr>
              <w:t>ideal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” </w:t>
            </w:r>
          </w:p>
          <w:p w14:paraId="488A4546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7B906831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25.0 - 29.9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return “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4"/>
                <w:szCs w:val="24"/>
                <w:lang w:eastAsia="en-ID"/>
                <w14:ligatures w14:val="none"/>
              </w:rPr>
              <w:t>overweight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” </w:t>
            </w:r>
          </w:p>
          <w:p w14:paraId="6DFA10DD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2D65F23C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30.0 - 39.9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return “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4"/>
                <w:szCs w:val="24"/>
                <w:lang w:eastAsia="en-ID"/>
                <w14:ligatures w14:val="none"/>
              </w:rPr>
              <w:t>very overweight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” </w:t>
            </w:r>
          </w:p>
          <w:p w14:paraId="3B0ABCB1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3490143A" w14:textId="25F5A46D" w:rsidR="00B31DA7" w:rsidRPr="00B31DA7" w:rsidRDefault="004022D1" w:rsidP="004022D1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&gt; 39.9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return “</w:t>
            </w:r>
            <w:proofErr w:type="spellStart"/>
            <w:proofErr w:type="gramStart"/>
            <w:r w:rsidRPr="004022D1">
              <w:rPr>
                <w:rFonts w:ascii="ProximaNova-Bold" w:eastAsia="Times New Roman" w:hAnsi="ProximaNova-Bold" w:cs="Times New Roman"/>
                <w:b/>
                <w:bCs/>
                <w:color w:val="32B280"/>
                <w:kern w:val="0"/>
                <w:sz w:val="24"/>
                <w:szCs w:val="24"/>
                <w:lang w:eastAsia="en-ID"/>
                <w14:ligatures w14:val="none"/>
              </w:rPr>
              <w:t>obesity</w:t>
            </w:r>
            <w:r w:rsidRPr="004022D1">
              <w:rPr>
                <w:rFonts w:ascii="ProximaNova-Bold" w:eastAsia="Times New Roman" w:hAnsi="ProximaNova-Bold" w:cs="Times New Roman"/>
                <w:b/>
                <w:bCs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”z</w:t>
            </w:r>
            <w:proofErr w:type="spellEnd"/>
            <w:proofErr w:type="gramEnd"/>
          </w:p>
        </w:tc>
      </w:tr>
      <w:tr w:rsidR="00B31DA7" w14:paraId="03F9EF51" w14:textId="77777777" w:rsidTr="003B5B77">
        <w:tc>
          <w:tcPr>
            <w:tcW w:w="1008" w:type="dxa"/>
          </w:tcPr>
          <w:p w14:paraId="31CA9031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430A7A12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B31DA7" w14:paraId="1D191909" w14:textId="77777777" w:rsidTr="003B5B77">
        <w:tc>
          <w:tcPr>
            <w:tcW w:w="1008" w:type="dxa"/>
          </w:tcPr>
          <w:p w14:paraId="6F2B0237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34636A5A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Write a function to remove all odd numbers in an array and return a new array that contains even </w:t>
            </w:r>
          </w:p>
          <w:p w14:paraId="64F3BF22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numbers only </w:t>
            </w:r>
          </w:p>
          <w:p w14:paraId="75F85D48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○ </w:t>
            </w:r>
          </w:p>
          <w:p w14:paraId="6000E334" w14:textId="541F7C81" w:rsidR="00B31DA7" w:rsidRPr="00B31DA7" w:rsidRDefault="004022D1" w:rsidP="004022D1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>Example :</w:t>
            </w:r>
            <w:proofErr w:type="gramEnd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 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[1,2,3,4,5,6,7,8,9,10]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 xml:space="preserve"> → [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2,4,6,8,10</w:t>
            </w: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4"/>
                <w:szCs w:val="24"/>
                <w:lang w:eastAsia="en-ID"/>
                <w14:ligatures w14:val="none"/>
              </w:rPr>
              <w:t>]</w:t>
            </w:r>
          </w:p>
        </w:tc>
      </w:tr>
      <w:tr w:rsidR="00B31DA7" w14:paraId="2DBA96F4" w14:textId="77777777" w:rsidTr="003B5B77">
        <w:tc>
          <w:tcPr>
            <w:tcW w:w="1008" w:type="dxa"/>
          </w:tcPr>
          <w:p w14:paraId="66E22B42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0DA27DA3" w14:textId="77777777" w:rsidR="00B31DA7" w:rsidRPr="00B31DA7" w:rsidRDefault="00B31DA7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4022D1" w14:paraId="73864790" w14:textId="77777777" w:rsidTr="003B5B77">
        <w:tc>
          <w:tcPr>
            <w:tcW w:w="1008" w:type="dxa"/>
          </w:tcPr>
          <w:p w14:paraId="1D08DEE5" w14:textId="77777777" w:rsidR="004022D1" w:rsidRPr="00B31DA7" w:rsidRDefault="004022D1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785BC44A" w14:textId="77777777" w:rsidR="004022D1" w:rsidRPr="00B31DA7" w:rsidRDefault="004022D1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</w:tr>
      <w:tr w:rsidR="004022D1" w14:paraId="5298095F" w14:textId="77777777" w:rsidTr="003B5B77">
        <w:tc>
          <w:tcPr>
            <w:tcW w:w="1008" w:type="dxa"/>
          </w:tcPr>
          <w:p w14:paraId="017442BF" w14:textId="77777777" w:rsidR="004022D1" w:rsidRPr="00B31DA7" w:rsidRDefault="004022D1" w:rsidP="00B31DA7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</w:p>
        </w:tc>
        <w:tc>
          <w:tcPr>
            <w:tcW w:w="9908" w:type="dxa"/>
          </w:tcPr>
          <w:p w14:paraId="330DD576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Write a function to split a string and convert it into an array of words </w:t>
            </w:r>
          </w:p>
          <w:p w14:paraId="34C2DDB8" w14:textId="77777777" w:rsidR="004022D1" w:rsidRPr="004022D1" w:rsidRDefault="004022D1" w:rsidP="004022D1">
            <w:pP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r w:rsidRPr="004022D1">
              <w:rPr>
                <w:rFonts w:ascii="Arial" w:eastAsia="Times New Roman" w:hAnsi="Arial" w:cs="Arial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○ </w:t>
            </w:r>
          </w:p>
          <w:p w14:paraId="64314E5C" w14:textId="32C0AB1E" w:rsidR="004022D1" w:rsidRPr="00B31DA7" w:rsidRDefault="004022D1" w:rsidP="004022D1">
            <w:pPr>
              <w:spacing w:after="240" w:line="285" w:lineRule="atLeast"/>
              <w:rPr>
                <w:rFonts w:ascii="Consolas" w:eastAsia="Times New Roman" w:hAnsi="Consolas" w:cs="Times New Roman"/>
                <w:kern w:val="0"/>
                <w:sz w:val="24"/>
                <w:szCs w:val="24"/>
                <w:lang w:eastAsia="en-ID"/>
                <w14:ligatures w14:val="none"/>
              </w:rPr>
            </w:pPr>
            <w:proofErr w:type="gramStart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>Example :</w:t>
            </w:r>
            <w:proofErr w:type="gramEnd"/>
            <w:r w:rsidRPr="004022D1">
              <w:rPr>
                <w:rFonts w:ascii="ProximaNova" w:eastAsia="Times New Roman" w:hAnsi="ProximaNova" w:cs="Times New Roman"/>
                <w:color w:val="115853"/>
                <w:kern w:val="0"/>
                <w:sz w:val="28"/>
                <w:szCs w:val="28"/>
                <w:lang w:eastAsia="en-ID"/>
                <w14:ligatures w14:val="none"/>
              </w:rPr>
              <w:t xml:space="preserve"> “Hello World” → [“Hello”, “World”]</w:t>
            </w:r>
          </w:p>
        </w:tc>
      </w:tr>
    </w:tbl>
    <w:p w14:paraId="7E61185D" w14:textId="77777777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7C6A803A" w14:textId="5980D657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3835A0E7" w14:textId="77777777" w:rsidR="00B31DA7" w:rsidRDefault="00B31DA7" w:rsidP="00B31DA7">
      <w:pPr>
        <w:spacing w:after="240" w:line="285" w:lineRule="atLeast"/>
        <w:jc w:val="center"/>
        <w:rPr>
          <w:rFonts w:ascii="Consolas" w:eastAsia="Times New Roman" w:hAnsi="Consolas" w:cs="Times New Roman"/>
          <w:b/>
          <w:bCs/>
          <w:kern w:val="0"/>
          <w:sz w:val="36"/>
          <w:szCs w:val="36"/>
          <w:lang w:eastAsia="en-ID"/>
          <w14:ligatures w14:val="none"/>
        </w:rPr>
      </w:pPr>
    </w:p>
    <w:p w14:paraId="392A8F6A" w14:textId="19DE8794" w:rsidR="00B31DA7" w:rsidRPr="00B31DA7" w:rsidRDefault="00036CA2" w:rsidP="00B31DA7">
      <w:pPr>
        <w:spacing w:after="240" w:line="285" w:lineRule="atLeast"/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</w:pPr>
      <w:r w:rsidRPr="00036CA2">
        <w:rPr>
          <w:rFonts w:ascii="Consolas" w:eastAsia="Times New Roman" w:hAnsi="Consolas" w:cs="Times New Roman"/>
          <w:kern w:val="0"/>
          <w:sz w:val="21"/>
          <w:szCs w:val="21"/>
          <w:lang w:eastAsia="en-ID"/>
          <w14:ligatures w14:val="none"/>
        </w:rPr>
        <w:lastRenderedPageBreak/>
        <w:drawing>
          <wp:inline distT="0" distB="0" distL="0" distR="0" wp14:anchorId="0903F563" wp14:editId="77E9886A">
            <wp:extent cx="4763165" cy="1486107"/>
            <wp:effectExtent l="0" t="0" r="0" b="0"/>
            <wp:docPr id="285895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89517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1DA7" w:rsidRPr="00B31DA7" w:rsidSect="0055481E">
      <w:pgSz w:w="11906" w:h="16838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F245F2" w14:textId="77777777" w:rsidR="00230E8B" w:rsidRDefault="00230E8B" w:rsidP="0055481E">
      <w:pPr>
        <w:spacing w:after="0" w:line="240" w:lineRule="auto"/>
      </w:pPr>
      <w:r>
        <w:separator/>
      </w:r>
    </w:p>
  </w:endnote>
  <w:endnote w:type="continuationSeparator" w:id="0">
    <w:p w14:paraId="1D2E90B3" w14:textId="77777777" w:rsidR="00230E8B" w:rsidRDefault="00230E8B" w:rsidP="005548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M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Nova">
    <w:altName w:val="Cambria"/>
    <w:panose1 w:val="00000000000000000000"/>
    <w:charset w:val="00"/>
    <w:family w:val="roman"/>
    <w:notTrueType/>
    <w:pitch w:val="default"/>
  </w:font>
  <w:font w:name="ProximaNova-Bold">
    <w:altName w:val="Cambria"/>
    <w:panose1 w:val="00000000000000000000"/>
    <w:charset w:val="00"/>
    <w:family w:val="roman"/>
    <w:notTrueType/>
    <w:pitch w:val="default"/>
  </w:font>
  <w:font w:name="DMSans-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A367B5" w14:textId="77777777" w:rsidR="00230E8B" w:rsidRDefault="00230E8B" w:rsidP="0055481E">
      <w:pPr>
        <w:spacing w:after="0" w:line="240" w:lineRule="auto"/>
      </w:pPr>
      <w:r>
        <w:separator/>
      </w:r>
    </w:p>
  </w:footnote>
  <w:footnote w:type="continuationSeparator" w:id="0">
    <w:p w14:paraId="5C9A738F" w14:textId="77777777" w:rsidR="00230E8B" w:rsidRDefault="00230E8B" w:rsidP="0055481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CA0CB5"/>
    <w:multiLevelType w:val="hybridMultilevel"/>
    <w:tmpl w:val="A5042CB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4F3352"/>
    <w:multiLevelType w:val="hybridMultilevel"/>
    <w:tmpl w:val="846CCD4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6365061">
    <w:abstractNumId w:val="1"/>
  </w:num>
  <w:num w:numId="2" w16cid:durableId="20247474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0MTc3sDADEgZmZko6SsGpxcWZ+XkgBca1AOCl7CQsAAAA"/>
  </w:docVars>
  <w:rsids>
    <w:rsidRoot w:val="00CA4D17"/>
    <w:rsid w:val="00015162"/>
    <w:rsid w:val="00036CA2"/>
    <w:rsid w:val="000A0AAD"/>
    <w:rsid w:val="000C0356"/>
    <w:rsid w:val="000C41A3"/>
    <w:rsid w:val="000F2DAA"/>
    <w:rsid w:val="001026A7"/>
    <w:rsid w:val="0013395B"/>
    <w:rsid w:val="001364D6"/>
    <w:rsid w:val="00145626"/>
    <w:rsid w:val="00171685"/>
    <w:rsid w:val="00172420"/>
    <w:rsid w:val="00174DD8"/>
    <w:rsid w:val="00175F20"/>
    <w:rsid w:val="00187B7E"/>
    <w:rsid w:val="00230E8B"/>
    <w:rsid w:val="00237C98"/>
    <w:rsid w:val="002401EC"/>
    <w:rsid w:val="0028066B"/>
    <w:rsid w:val="00316AAA"/>
    <w:rsid w:val="00331E3E"/>
    <w:rsid w:val="00374EFB"/>
    <w:rsid w:val="0039568F"/>
    <w:rsid w:val="003B5B77"/>
    <w:rsid w:val="004022D1"/>
    <w:rsid w:val="00407036"/>
    <w:rsid w:val="00410A53"/>
    <w:rsid w:val="0046407F"/>
    <w:rsid w:val="00472649"/>
    <w:rsid w:val="004B3849"/>
    <w:rsid w:val="004E287B"/>
    <w:rsid w:val="00504851"/>
    <w:rsid w:val="00530635"/>
    <w:rsid w:val="00552FEB"/>
    <w:rsid w:val="0055481E"/>
    <w:rsid w:val="005941BD"/>
    <w:rsid w:val="005B7EBA"/>
    <w:rsid w:val="005C34B1"/>
    <w:rsid w:val="005D06AF"/>
    <w:rsid w:val="005D2F4E"/>
    <w:rsid w:val="005F007B"/>
    <w:rsid w:val="006107A1"/>
    <w:rsid w:val="006A4E88"/>
    <w:rsid w:val="006B3F15"/>
    <w:rsid w:val="006C397F"/>
    <w:rsid w:val="006D4B04"/>
    <w:rsid w:val="00751AFD"/>
    <w:rsid w:val="007846A7"/>
    <w:rsid w:val="007B05C9"/>
    <w:rsid w:val="007B06AB"/>
    <w:rsid w:val="007D39FA"/>
    <w:rsid w:val="007E13F8"/>
    <w:rsid w:val="007E5A27"/>
    <w:rsid w:val="007F64A2"/>
    <w:rsid w:val="008527A4"/>
    <w:rsid w:val="008822F8"/>
    <w:rsid w:val="008A7D2A"/>
    <w:rsid w:val="008B064E"/>
    <w:rsid w:val="008C517A"/>
    <w:rsid w:val="008D067A"/>
    <w:rsid w:val="008D5692"/>
    <w:rsid w:val="00900717"/>
    <w:rsid w:val="009443D6"/>
    <w:rsid w:val="0095017F"/>
    <w:rsid w:val="009579AC"/>
    <w:rsid w:val="009A19F6"/>
    <w:rsid w:val="009E661E"/>
    <w:rsid w:val="009F227E"/>
    <w:rsid w:val="00A1121D"/>
    <w:rsid w:val="00AA133F"/>
    <w:rsid w:val="00AC4C5F"/>
    <w:rsid w:val="00AE0F94"/>
    <w:rsid w:val="00B15DF0"/>
    <w:rsid w:val="00B31DA7"/>
    <w:rsid w:val="00B673A1"/>
    <w:rsid w:val="00B94B55"/>
    <w:rsid w:val="00BA38AE"/>
    <w:rsid w:val="00C15AE4"/>
    <w:rsid w:val="00C17464"/>
    <w:rsid w:val="00C443EE"/>
    <w:rsid w:val="00C52999"/>
    <w:rsid w:val="00C73C30"/>
    <w:rsid w:val="00CA2D8D"/>
    <w:rsid w:val="00CA4D17"/>
    <w:rsid w:val="00CB3D38"/>
    <w:rsid w:val="00CD139C"/>
    <w:rsid w:val="00CE1F57"/>
    <w:rsid w:val="00CE2458"/>
    <w:rsid w:val="00D75A81"/>
    <w:rsid w:val="00D9328F"/>
    <w:rsid w:val="00E8719C"/>
    <w:rsid w:val="00EE70A7"/>
    <w:rsid w:val="00F02785"/>
    <w:rsid w:val="00F11CB3"/>
    <w:rsid w:val="00F8108C"/>
    <w:rsid w:val="00FA5129"/>
    <w:rsid w:val="00FA66AA"/>
    <w:rsid w:val="00FB5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8BAB726"/>
  <w15:chartTrackingRefBased/>
  <w15:docId w15:val="{D1F554E5-E100-4416-B616-DA69D1DBF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4D17"/>
    <w:pPr>
      <w:ind w:left="720"/>
      <w:contextualSpacing/>
    </w:pPr>
  </w:style>
  <w:style w:type="table" w:styleId="TableGrid">
    <w:name w:val="Table Grid"/>
    <w:basedOn w:val="TableNormal"/>
    <w:uiPriority w:val="39"/>
    <w:rsid w:val="00CA4D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81E"/>
  </w:style>
  <w:style w:type="paragraph" w:styleId="Footer">
    <w:name w:val="footer"/>
    <w:basedOn w:val="Normal"/>
    <w:link w:val="FooterChar"/>
    <w:uiPriority w:val="99"/>
    <w:unhideWhenUsed/>
    <w:rsid w:val="005548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8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076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7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8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03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9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265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8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0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3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1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84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9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2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5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8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48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0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02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5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76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2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0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1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54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8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8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67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1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9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3</TotalTime>
  <Pages>9</Pages>
  <Words>1098</Words>
  <Characters>4535</Characters>
  <Application>Microsoft Office Word</Application>
  <DocSecurity>0</DocSecurity>
  <Lines>353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ndita eka setyahandani</dc:creator>
  <cp:keywords/>
  <dc:description/>
  <cp:lastModifiedBy>nindita eka setyahandani</cp:lastModifiedBy>
  <cp:revision>15</cp:revision>
  <dcterms:created xsi:type="dcterms:W3CDTF">2024-10-23T12:02:00Z</dcterms:created>
  <dcterms:modified xsi:type="dcterms:W3CDTF">2024-10-2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44d957-4094-4b60-94d3-b853ebe4f069</vt:lpwstr>
  </property>
</Properties>
</file>